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6F89EA39" w:rsidR="003469AD" w:rsidRDefault="00135E18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  <w:lang w:val="es-US"/>
              </w:rPr>
              <w:t>Molly Meadows</w:t>
            </w:r>
          </w:p>
          <w:p w14:paraId="1ED76069" w14:textId="55BBF33B" w:rsidR="00135E18" w:rsidRDefault="00135E18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  <w:lang w:val="es-US"/>
              </w:rPr>
              <w:t xml:space="preserve">Noah </w:t>
            </w:r>
            <w:proofErr w:type="spellStart"/>
            <w:r>
              <w:rPr>
                <w:sz w:val="20"/>
                <w:szCs w:val="20"/>
                <w:lang w:val="es-US"/>
              </w:rPr>
              <w:t>Rieth</w:t>
            </w:r>
            <w:proofErr w:type="spellEnd"/>
          </w:p>
          <w:p w14:paraId="0D67C260" w14:textId="130FF5E0" w:rsidR="00135E18" w:rsidRPr="00135E18" w:rsidRDefault="00135E18">
            <w:pPr>
              <w:spacing w:line="240" w:lineRule="auto"/>
              <w:rPr>
                <w:sz w:val="20"/>
                <w:szCs w:val="20"/>
                <w:lang w:val="es-US"/>
              </w:rPr>
            </w:pPr>
            <w:proofErr w:type="spellStart"/>
            <w:r>
              <w:rPr>
                <w:sz w:val="20"/>
                <w:szCs w:val="20"/>
                <w:lang w:val="es-US"/>
              </w:rPr>
              <w:t>Xian</w:t>
            </w:r>
            <w:proofErr w:type="spellEnd"/>
            <w:r>
              <w:rPr>
                <w:sz w:val="20"/>
                <w:szCs w:val="20"/>
                <w:lang w:val="es-US"/>
              </w:rPr>
              <w:t xml:space="preserve">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C6DF63" w14:textId="77777777" w:rsidR="003469AD" w:rsidRDefault="00135E18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Min Xian</w:t>
            </w:r>
          </w:p>
          <w:p w14:paraId="7551FF2D" w14:textId="4510CDF7" w:rsidR="00135E18" w:rsidRDefault="00135E18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r. Alex </w:t>
            </w:r>
            <w:proofErr w:type="spellStart"/>
            <w:r>
              <w:rPr>
                <w:sz w:val="20"/>
                <w:szCs w:val="20"/>
              </w:rPr>
              <w:t>Vakanski</w:t>
            </w:r>
            <w:proofErr w:type="spellEnd"/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01E50D96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2DF9182F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 w:rsidR="00135E18">
              <w:rPr>
                <w:sz w:val="20"/>
                <w:szCs w:val="20"/>
              </w:rPr>
              <w:t>Microsoft Teams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4B3B230E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775A0C51" w14:textId="2406DA5B" w:rsidR="002F61FA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sten and gain information from the clients!</w:t>
            </w:r>
          </w:p>
          <w:p w14:paraId="5F810B1F" w14:textId="1985E8D0" w:rsidR="00E334E9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ants vs needs of our client</w:t>
            </w:r>
          </w:p>
          <w:p w14:paraId="7F3251E2" w14:textId="35446219" w:rsidR="00E334E9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hy they want this project completed</w:t>
            </w:r>
          </w:p>
          <w:p w14:paraId="0C5FEC7C" w14:textId="7BC25E8A" w:rsidR="00392E6B" w:rsidRDefault="00392E6B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hat progress/completion would look like to them!</w:t>
            </w:r>
          </w:p>
          <w:p w14:paraId="5D054DEC" w14:textId="18CDCF67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fter Meeting:</w:t>
            </w:r>
          </w:p>
          <w:p w14:paraId="7FEC0C31" w14:textId="4630BE06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Assign new roles</w:t>
            </w:r>
          </w:p>
          <w:p w14:paraId="56F47E82" w14:textId="5326706C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Establish next meeting</w:t>
            </w:r>
          </w:p>
          <w:p w14:paraId="7F960B23" w14:textId="583FC78C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Work on </w:t>
            </w:r>
            <w:r w:rsidR="00392E6B">
              <w:rPr>
                <w:b/>
                <w:sz w:val="20"/>
                <w:szCs w:val="20"/>
              </w:rPr>
              <w:t>budget/timeline</w:t>
            </w:r>
          </w:p>
          <w:p w14:paraId="55918011" w14:textId="7E2566DC" w:rsidR="00392E6B" w:rsidRDefault="00392E6B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Log information from meeting</w:t>
            </w:r>
          </w:p>
          <w:p w14:paraId="5E66D7CE" w14:textId="77777777" w:rsidR="003469AD" w:rsidRDefault="003469AD" w:rsidP="002F61FA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623E0" w14:textId="77777777" w:rsidR="00CD1D12" w:rsidRDefault="00CD1D12">
      <w:pPr>
        <w:spacing w:line="240" w:lineRule="auto"/>
      </w:pPr>
      <w:r>
        <w:separator/>
      </w:r>
    </w:p>
  </w:endnote>
  <w:endnote w:type="continuationSeparator" w:id="0">
    <w:p w14:paraId="72C86BAA" w14:textId="77777777" w:rsidR="00CD1D12" w:rsidRDefault="00CD1D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43B13BA4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20694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8A760" w14:textId="77777777" w:rsidR="00CD1D12" w:rsidRDefault="00CD1D12">
      <w:pPr>
        <w:spacing w:line="240" w:lineRule="auto"/>
      </w:pPr>
      <w:r>
        <w:separator/>
      </w:r>
    </w:p>
  </w:footnote>
  <w:footnote w:type="continuationSeparator" w:id="0">
    <w:p w14:paraId="5DE4B11E" w14:textId="77777777" w:rsidR="00CD1D12" w:rsidRDefault="00CD1D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404A601" w:rsidR="003469AD" w:rsidRDefault="00C60E5A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9/11/2023</w:t>
          </w:r>
        </w:p>
        <w:p w14:paraId="61638833" w14:textId="6978E287" w:rsidR="003469AD" w:rsidRDefault="00C60E5A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 xml:space="preserve">4:00 </w:t>
          </w:r>
          <w:r w:rsidR="00CD1D12">
            <w:t xml:space="preserve">PM to </w:t>
          </w:r>
          <w:proofErr w:type="gramStart"/>
          <w:r w:rsidR="002C01E1">
            <w:t>XX:XX</w:t>
          </w:r>
          <w:proofErr w:type="gramEnd"/>
          <w:r w:rsidR="002C01E1">
            <w:t xml:space="preserve">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135E18"/>
    <w:rsid w:val="002C01E1"/>
    <w:rsid w:val="002F61FA"/>
    <w:rsid w:val="003469AD"/>
    <w:rsid w:val="00361EE9"/>
    <w:rsid w:val="00392E6B"/>
    <w:rsid w:val="009167F6"/>
    <w:rsid w:val="00920694"/>
    <w:rsid w:val="009837E3"/>
    <w:rsid w:val="00C60E5A"/>
    <w:rsid w:val="00CD1D12"/>
    <w:rsid w:val="00E3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0</cp:revision>
  <dcterms:created xsi:type="dcterms:W3CDTF">2023-09-11T17:08:00Z</dcterms:created>
  <dcterms:modified xsi:type="dcterms:W3CDTF">2023-09-11T17:14:00Z</dcterms:modified>
</cp:coreProperties>
</file>